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3A84F" w14:textId="57E4DA0B" w:rsidR="00F92801" w:rsidRDefault="00321CA6" w:rsidP="001166CD">
      <w:pPr>
        <w:pStyle w:val="Heading1"/>
        <w:jc w:val="center"/>
        <w:rPr>
          <w:rFonts w:ascii="Roboto" w:hAnsi="Roboto"/>
          <w:b/>
          <w:bCs/>
          <w:color w:val="FF3399"/>
          <w:sz w:val="52"/>
          <w:szCs w:val="52"/>
        </w:rPr>
      </w:pPr>
      <w:r>
        <w:rPr>
          <w:rFonts w:ascii="Roboto" w:hAnsi="Roboto"/>
          <w:b/>
          <w:bCs/>
          <w:color w:val="FF3399"/>
          <w:sz w:val="52"/>
          <w:szCs w:val="52"/>
        </w:rPr>
        <w:t>Incident Report</w:t>
      </w:r>
      <w:r w:rsidR="009009C2" w:rsidRPr="00193CED">
        <w:rPr>
          <w:rFonts w:ascii="Roboto" w:hAnsi="Roboto"/>
          <w:b/>
          <w:bCs/>
          <w:color w:val="FF3399"/>
          <w:sz w:val="52"/>
          <w:szCs w:val="52"/>
        </w:rPr>
        <w:t xml:space="preserve"> Form</w:t>
      </w:r>
    </w:p>
    <w:tbl>
      <w:tblPr>
        <w:tblStyle w:val="ARATable2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1884"/>
        <w:gridCol w:w="2692"/>
        <w:gridCol w:w="1899"/>
        <w:gridCol w:w="2541"/>
      </w:tblGrid>
      <w:tr w:rsidR="00321CA6" w:rsidRPr="00321CA6" w14:paraId="0518C792" w14:textId="77777777" w:rsidTr="00684D92">
        <w:trPr>
          <w:jc w:val="center"/>
        </w:trPr>
        <w:tc>
          <w:tcPr>
            <w:tcW w:w="5000" w:type="pct"/>
            <w:gridSpan w:val="4"/>
            <w:shd w:val="clear" w:color="auto" w:fill="FFE1F0"/>
          </w:tcPr>
          <w:p w14:paraId="5978A9D9" w14:textId="77777777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  <w:t>DETAILS OF THE INCIDENT</w:t>
            </w:r>
          </w:p>
        </w:tc>
      </w:tr>
      <w:tr w:rsidR="00321CA6" w:rsidRPr="00321CA6" w14:paraId="24A90260" w14:textId="77777777" w:rsidTr="00684D92">
        <w:trPr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22ACE86F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Name of facility</w:t>
            </w:r>
          </w:p>
        </w:tc>
        <w:tc>
          <w:tcPr>
            <w:tcW w:w="1493" w:type="pct"/>
            <w:shd w:val="clear" w:color="auto" w:fill="auto"/>
          </w:tcPr>
          <w:p w14:paraId="5E5DAD3C" w14:textId="20B52BA0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053" w:type="pct"/>
            <w:shd w:val="clear" w:color="auto" w:fill="FFE1F0"/>
            <w:vAlign w:val="center"/>
          </w:tcPr>
          <w:p w14:paraId="4ACBB881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Date of (or notification of) incident</w:t>
            </w:r>
          </w:p>
        </w:tc>
        <w:tc>
          <w:tcPr>
            <w:tcW w:w="1409" w:type="pct"/>
          </w:tcPr>
          <w:p w14:paraId="04720150" w14:textId="44CBB789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21CA6" w:rsidRPr="00321CA6" w14:paraId="118800FE" w14:textId="77777777" w:rsidTr="00684D92">
        <w:trPr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02CCEC14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Name of person reporting the incident</w:t>
            </w:r>
          </w:p>
        </w:tc>
        <w:tc>
          <w:tcPr>
            <w:tcW w:w="1493" w:type="pct"/>
            <w:shd w:val="clear" w:color="auto" w:fill="auto"/>
          </w:tcPr>
          <w:p w14:paraId="0A896E85" w14:textId="6CDD84B8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053" w:type="pct"/>
            <w:shd w:val="clear" w:color="auto" w:fill="FFE1F0"/>
            <w:vAlign w:val="center"/>
          </w:tcPr>
          <w:p w14:paraId="5561A116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Time of (or notification of) incident</w:t>
            </w:r>
          </w:p>
        </w:tc>
        <w:tc>
          <w:tcPr>
            <w:tcW w:w="1409" w:type="pct"/>
          </w:tcPr>
          <w:p w14:paraId="1D6D9F61" w14:textId="5ADDFF31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21CA6" w:rsidRPr="00321CA6" w14:paraId="0C3A86D6" w14:textId="77777777" w:rsidTr="00684D92">
        <w:trPr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299ABEF5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Name of person incident is reported to</w:t>
            </w:r>
          </w:p>
        </w:tc>
        <w:tc>
          <w:tcPr>
            <w:tcW w:w="1493" w:type="pct"/>
            <w:shd w:val="clear" w:color="auto" w:fill="auto"/>
          </w:tcPr>
          <w:p w14:paraId="309C76B3" w14:textId="7C8085D0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053" w:type="pct"/>
            <w:shd w:val="clear" w:color="auto" w:fill="FFE1F0"/>
            <w:vAlign w:val="center"/>
          </w:tcPr>
          <w:p w14:paraId="7D82859E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Date &amp; time reported</w:t>
            </w:r>
          </w:p>
        </w:tc>
        <w:tc>
          <w:tcPr>
            <w:tcW w:w="1409" w:type="pct"/>
          </w:tcPr>
          <w:p w14:paraId="134D0160" w14:textId="70E3D724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18DCD0A" w14:textId="37FFA178" w:rsidR="00321CA6" w:rsidRDefault="00321CA6" w:rsidP="00321CA6"/>
    <w:tbl>
      <w:tblPr>
        <w:tblStyle w:val="ARATable2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1884"/>
        <w:gridCol w:w="2692"/>
        <w:gridCol w:w="1899"/>
        <w:gridCol w:w="2541"/>
      </w:tblGrid>
      <w:tr w:rsidR="00321CA6" w:rsidRPr="00321CA6" w14:paraId="27983B86" w14:textId="77777777" w:rsidTr="00684D92">
        <w:trPr>
          <w:jc w:val="center"/>
        </w:trPr>
        <w:tc>
          <w:tcPr>
            <w:tcW w:w="5000" w:type="pct"/>
            <w:gridSpan w:val="4"/>
            <w:shd w:val="clear" w:color="auto" w:fill="FFE1F0"/>
          </w:tcPr>
          <w:p w14:paraId="671B910B" w14:textId="77777777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jc w:val="center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  <w:t>DETAILS OF THE RESIDENT OR COMMUNITY CLIENT</w:t>
            </w:r>
          </w:p>
        </w:tc>
      </w:tr>
      <w:tr w:rsidR="00321CA6" w:rsidRPr="00321CA6" w14:paraId="03E9D8CA" w14:textId="77777777" w:rsidTr="00684D92">
        <w:trPr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16304612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Name of resident/client</w:t>
            </w:r>
          </w:p>
        </w:tc>
        <w:tc>
          <w:tcPr>
            <w:tcW w:w="1493" w:type="pct"/>
            <w:shd w:val="clear" w:color="auto" w:fill="auto"/>
          </w:tcPr>
          <w:p w14:paraId="54FCD177" w14:textId="0EC25BC4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053" w:type="pct"/>
            <w:shd w:val="clear" w:color="auto" w:fill="FFE1F0"/>
            <w:vAlign w:val="center"/>
          </w:tcPr>
          <w:p w14:paraId="01FCB387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Date of birth</w:t>
            </w: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br/>
              <w:t>(or age)</w:t>
            </w:r>
          </w:p>
        </w:tc>
        <w:tc>
          <w:tcPr>
            <w:tcW w:w="1409" w:type="pct"/>
          </w:tcPr>
          <w:p w14:paraId="567FE7BB" w14:textId="57211F0E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21CA6" w:rsidRPr="00321CA6" w14:paraId="5E114EBE" w14:textId="77777777" w:rsidTr="00684D92">
        <w:trPr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3D2E7E6C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Medical diagnosis and relevant history</w:t>
            </w:r>
          </w:p>
        </w:tc>
        <w:tc>
          <w:tcPr>
            <w:tcW w:w="1493" w:type="pct"/>
            <w:shd w:val="clear" w:color="auto" w:fill="auto"/>
          </w:tcPr>
          <w:p w14:paraId="3BB4C230" w14:textId="32930E7C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053" w:type="pct"/>
            <w:shd w:val="clear" w:color="auto" w:fill="FFE1F0"/>
            <w:vAlign w:val="center"/>
          </w:tcPr>
          <w:p w14:paraId="208A73D2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Sex</w:t>
            </w:r>
          </w:p>
        </w:tc>
        <w:tc>
          <w:tcPr>
            <w:tcW w:w="1409" w:type="pct"/>
          </w:tcPr>
          <w:p w14:paraId="7A8A0498" w14:textId="77777777" w:rsidR="00321CA6" w:rsidRPr="00321CA6" w:rsidRDefault="008A0A49" w:rsidP="00321CA6">
            <w:pPr>
              <w:ind w:left="36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sdt>
              <w:sdtPr>
                <w:rPr>
                  <w:rFonts w:eastAsia="Arial Unicode MS" w:cstheme="minorHAnsi"/>
                  <w:color w:val="404040" w:themeColor="text1" w:themeTint="BF"/>
                  <w:sz w:val="20"/>
                  <w:szCs w:val="20"/>
                  <w:lang w:val="en-GB"/>
                </w:rPr>
                <w:id w:val="-1718585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CA6" w:rsidRPr="00321C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21CA6" w:rsidRPr="00321CA6"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  <w:t xml:space="preserve"> Male</w:t>
            </w:r>
          </w:p>
          <w:p w14:paraId="1BDF3C19" w14:textId="225C68A9" w:rsidR="00321CA6" w:rsidRPr="00321CA6" w:rsidRDefault="008A0A49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eastAsia="Arial Unicode MS" w:cstheme="minorHAnsi"/>
                  <w:color w:val="404040" w:themeColor="text1" w:themeTint="BF"/>
                  <w:sz w:val="20"/>
                  <w:szCs w:val="20"/>
                  <w:lang w:val="en-GB"/>
                </w:rPr>
                <w:id w:val="-920245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CA6" w:rsidRPr="00321C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21CA6" w:rsidRPr="00321CA6"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  <w:t xml:space="preserve"> Female</w:t>
            </w:r>
          </w:p>
        </w:tc>
      </w:tr>
      <w:tr w:rsidR="00321CA6" w:rsidRPr="00321CA6" w14:paraId="07BE5730" w14:textId="77777777" w:rsidTr="00684D92">
        <w:trPr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5906A9AF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Name of support worker assigned to client</w:t>
            </w:r>
          </w:p>
        </w:tc>
        <w:tc>
          <w:tcPr>
            <w:tcW w:w="1493" w:type="pct"/>
            <w:shd w:val="clear" w:color="auto" w:fill="auto"/>
          </w:tcPr>
          <w:p w14:paraId="6FA89688" w14:textId="5801D26A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053" w:type="pct"/>
            <w:shd w:val="clear" w:color="auto" w:fill="FFE1F0"/>
            <w:vAlign w:val="center"/>
          </w:tcPr>
          <w:p w14:paraId="31A3D831" w14:textId="77777777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Date &amp; time representative is notified</w:t>
            </w:r>
          </w:p>
        </w:tc>
        <w:tc>
          <w:tcPr>
            <w:tcW w:w="1409" w:type="pct"/>
          </w:tcPr>
          <w:p w14:paraId="75A9A225" w14:textId="2859F526" w:rsidR="00321CA6" w:rsidRPr="00321CA6" w:rsidRDefault="00321CA6" w:rsidP="00321CA6">
            <w:pPr>
              <w:tabs>
                <w:tab w:val="left" w:pos="2115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4E25235" w14:textId="59697F71" w:rsidR="00321CA6" w:rsidRDefault="00321CA6" w:rsidP="00321CA6"/>
    <w:p w14:paraId="3F4B0152" w14:textId="727134E9" w:rsidR="00321CA6" w:rsidRDefault="00321CA6">
      <w:r>
        <w:br w:type="page"/>
      </w:r>
    </w:p>
    <w:tbl>
      <w:tblPr>
        <w:tblStyle w:val="TableGrid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1884"/>
        <w:gridCol w:w="7132"/>
      </w:tblGrid>
      <w:tr w:rsidR="00321CA6" w:rsidRPr="00321CA6" w14:paraId="2B6332FF" w14:textId="77777777" w:rsidTr="00684D92">
        <w:trPr>
          <w:jc w:val="center"/>
        </w:trPr>
        <w:tc>
          <w:tcPr>
            <w:tcW w:w="5000" w:type="pct"/>
            <w:gridSpan w:val="2"/>
            <w:shd w:val="clear" w:color="auto" w:fill="FFE1F0"/>
            <w:vAlign w:val="center"/>
          </w:tcPr>
          <w:p w14:paraId="7943716C" w14:textId="77777777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  <w:lastRenderedPageBreak/>
              <w:t>INCIDENT REPORT</w:t>
            </w:r>
          </w:p>
        </w:tc>
      </w:tr>
      <w:tr w:rsidR="00321CA6" w:rsidRPr="00321CA6" w14:paraId="4EF3F579" w14:textId="77777777" w:rsidTr="00321CA6">
        <w:trPr>
          <w:trHeight w:val="7200"/>
          <w:jc w:val="center"/>
        </w:trPr>
        <w:tc>
          <w:tcPr>
            <w:tcW w:w="1045" w:type="pct"/>
            <w:shd w:val="clear" w:color="auto" w:fill="FFE1F0"/>
          </w:tcPr>
          <w:p w14:paraId="17A836BB" w14:textId="77777777" w:rsidR="00321CA6" w:rsidRPr="00321CA6" w:rsidRDefault="00321CA6" w:rsidP="00684D92">
            <w:pPr>
              <w:ind w:left="0" w:firstLine="0"/>
              <w:rPr>
                <w:rFonts w:ascii="Roboto" w:eastAsia="Arial Unicode MS" w:hAnsi="Roboto" w:cstheme="minorHAnsi"/>
                <w:b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/>
                <w:color w:val="404040" w:themeColor="text1" w:themeTint="BF"/>
                <w:sz w:val="20"/>
                <w:szCs w:val="20"/>
                <w:lang w:val="en-GB"/>
              </w:rPr>
              <w:t>Observations relevant to the incident</w:t>
            </w:r>
          </w:p>
          <w:p w14:paraId="2B487276" w14:textId="77777777" w:rsidR="00321CA6" w:rsidRPr="00321CA6" w:rsidRDefault="00321CA6" w:rsidP="00684D92">
            <w:pPr>
              <w:ind w:left="0" w:firstLine="0"/>
              <w:rPr>
                <w:rFonts w:ascii="Roboto" w:eastAsia="Arial Unicode MS" w:hAnsi="Roboto" w:cstheme="minorHAnsi"/>
                <w:b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/>
                <w:color w:val="404040" w:themeColor="text1" w:themeTint="BF"/>
                <w:sz w:val="20"/>
                <w:szCs w:val="20"/>
                <w:lang w:val="en-GB"/>
              </w:rPr>
              <w:t>Please include an explanation of why the recorded observations constitute an incident.</w:t>
            </w:r>
          </w:p>
          <w:p w14:paraId="155BDA22" w14:textId="77777777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(Attach a separate sheet if it is necessary to provide more information)</w:t>
            </w:r>
          </w:p>
        </w:tc>
        <w:tc>
          <w:tcPr>
            <w:tcW w:w="3955" w:type="pct"/>
            <w:shd w:val="clear" w:color="auto" w:fill="auto"/>
          </w:tcPr>
          <w:p w14:paraId="2C6C39D9" w14:textId="00D96DC6" w:rsidR="00321CA6" w:rsidRPr="00321CA6" w:rsidRDefault="00321CA6" w:rsidP="00321CA6">
            <w:pPr>
              <w:ind w:left="36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noProof/>
                <w:color w:val="404040" w:themeColor="text1" w:themeTint="BF"/>
              </w:rPr>
              <w:t> </w:t>
            </w:r>
            <w:r w:rsidRPr="00321CA6">
              <w:rPr>
                <w:noProof/>
                <w:color w:val="404040" w:themeColor="text1" w:themeTint="BF"/>
              </w:rPr>
              <w:t> </w:t>
            </w:r>
            <w:r w:rsidRPr="00321CA6">
              <w:rPr>
                <w:noProof/>
                <w:color w:val="404040" w:themeColor="text1" w:themeTint="BF"/>
              </w:rPr>
              <w:t> </w:t>
            </w:r>
            <w:r w:rsidRPr="00321CA6">
              <w:rPr>
                <w:noProof/>
                <w:color w:val="404040" w:themeColor="text1" w:themeTint="BF"/>
              </w:rPr>
              <w:t> </w:t>
            </w:r>
            <w:r w:rsidRPr="00321CA6">
              <w:rPr>
                <w:noProof/>
                <w:color w:val="404040" w:themeColor="text1" w:themeTint="BF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C07D54A" w14:textId="538E6175" w:rsidR="00321CA6" w:rsidRDefault="00321CA6" w:rsidP="00321CA6"/>
    <w:tbl>
      <w:tblPr>
        <w:tblStyle w:val="TableGrid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1884"/>
        <w:gridCol w:w="2611"/>
        <w:gridCol w:w="1980"/>
        <w:gridCol w:w="2541"/>
      </w:tblGrid>
      <w:tr w:rsidR="00321CA6" w:rsidRPr="00321CA6" w14:paraId="1C209D17" w14:textId="77777777" w:rsidTr="00684D92">
        <w:trPr>
          <w:jc w:val="center"/>
        </w:trPr>
        <w:tc>
          <w:tcPr>
            <w:tcW w:w="5000" w:type="pct"/>
            <w:gridSpan w:val="4"/>
            <w:shd w:val="clear" w:color="auto" w:fill="FFE1F0"/>
            <w:vAlign w:val="center"/>
          </w:tcPr>
          <w:p w14:paraId="52D04CD6" w14:textId="77777777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  <w:t xml:space="preserve">DETAILS OF WITNESS/ES </w:t>
            </w:r>
            <w:r w:rsidRPr="00321CA6">
              <w:rPr>
                <w:rFonts w:ascii="Roboto" w:eastAsia="Arial Unicode MS" w:hAnsi="Roboto" w:cstheme="minorHAnsi"/>
                <w:color w:val="404040" w:themeColor="text1" w:themeTint="BF"/>
                <w:sz w:val="20"/>
                <w:szCs w:val="20"/>
                <w:lang w:val="en-GB"/>
              </w:rPr>
              <w:t>(Attach written statements, if any)</w:t>
            </w:r>
          </w:p>
        </w:tc>
      </w:tr>
      <w:tr w:rsidR="00321CA6" w:rsidRPr="00321CA6" w14:paraId="3B1933B4" w14:textId="77777777" w:rsidTr="00684D92">
        <w:trPr>
          <w:trHeight w:val="1008"/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2A372BB0" w14:textId="77777777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Name</w:t>
            </w:r>
          </w:p>
        </w:tc>
        <w:tc>
          <w:tcPr>
            <w:tcW w:w="3955" w:type="pct"/>
            <w:gridSpan w:val="3"/>
            <w:shd w:val="clear" w:color="auto" w:fill="auto"/>
          </w:tcPr>
          <w:p w14:paraId="2193B87C" w14:textId="2868144D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21CA6" w:rsidRPr="00321CA6" w14:paraId="0ED8611D" w14:textId="77777777" w:rsidTr="00684D92">
        <w:trPr>
          <w:trHeight w:val="1008"/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50E1653E" w14:textId="77777777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Address</w:t>
            </w:r>
          </w:p>
        </w:tc>
        <w:tc>
          <w:tcPr>
            <w:tcW w:w="1448" w:type="pct"/>
            <w:shd w:val="clear" w:color="auto" w:fill="auto"/>
          </w:tcPr>
          <w:p w14:paraId="71F5E818" w14:textId="08C386F6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098" w:type="pct"/>
            <w:shd w:val="clear" w:color="auto" w:fill="FFE1F0"/>
            <w:vAlign w:val="center"/>
          </w:tcPr>
          <w:p w14:paraId="01D5C221" w14:textId="77777777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Signature of person reporting</w:t>
            </w:r>
          </w:p>
        </w:tc>
        <w:tc>
          <w:tcPr>
            <w:tcW w:w="1409" w:type="pct"/>
          </w:tcPr>
          <w:p w14:paraId="00852490" w14:textId="77A170F1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21CA6" w:rsidRPr="00321CA6" w14:paraId="4CB6568D" w14:textId="77777777" w:rsidTr="00684D92">
        <w:trPr>
          <w:trHeight w:val="1008"/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1E1253DF" w14:textId="77777777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Phone</w:t>
            </w:r>
          </w:p>
        </w:tc>
        <w:tc>
          <w:tcPr>
            <w:tcW w:w="1448" w:type="pct"/>
            <w:shd w:val="clear" w:color="auto" w:fill="auto"/>
          </w:tcPr>
          <w:p w14:paraId="40285D85" w14:textId="0D821053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098" w:type="pct"/>
            <w:shd w:val="clear" w:color="auto" w:fill="FFE1F0"/>
            <w:vAlign w:val="center"/>
          </w:tcPr>
          <w:p w14:paraId="67989C9E" w14:textId="77777777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Date signed</w:t>
            </w:r>
          </w:p>
        </w:tc>
        <w:tc>
          <w:tcPr>
            <w:tcW w:w="1409" w:type="pct"/>
          </w:tcPr>
          <w:p w14:paraId="64BD496A" w14:textId="737E19C2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83D9CCC" w14:textId="661F64CF" w:rsidR="00321CA6" w:rsidRDefault="00321CA6" w:rsidP="00321CA6"/>
    <w:p w14:paraId="5D6B380F" w14:textId="77777777" w:rsidR="00321CA6" w:rsidRDefault="00321CA6">
      <w:r>
        <w:br w:type="page"/>
      </w:r>
    </w:p>
    <w:tbl>
      <w:tblPr>
        <w:tblStyle w:val="ARATable1"/>
        <w:tblW w:w="5000" w:type="pct"/>
        <w:jc w:val="center"/>
        <w:tblBorders>
          <w:top w:val="dashSmallGap" w:sz="4" w:space="0" w:color="FF3399"/>
          <w:left w:val="dashSmallGap" w:sz="4" w:space="0" w:color="FF3399"/>
          <w:bottom w:val="dashSmallGap" w:sz="4" w:space="0" w:color="FF3399"/>
          <w:right w:val="dashSmallGap" w:sz="4" w:space="0" w:color="FF3399"/>
          <w:insideH w:val="dashSmallGap" w:sz="4" w:space="0" w:color="FF3399"/>
          <w:insideV w:val="dashSmallGap" w:sz="4" w:space="0" w:color="FF3399"/>
        </w:tblBorders>
        <w:tblLook w:val="04A0" w:firstRow="1" w:lastRow="0" w:firstColumn="1" w:lastColumn="0" w:noHBand="0" w:noVBand="1"/>
      </w:tblPr>
      <w:tblGrid>
        <w:gridCol w:w="1884"/>
        <w:gridCol w:w="2611"/>
        <w:gridCol w:w="1980"/>
        <w:gridCol w:w="2541"/>
      </w:tblGrid>
      <w:tr w:rsidR="00321CA6" w:rsidRPr="00321CA6" w14:paraId="20656DD0" w14:textId="77777777" w:rsidTr="00684D92">
        <w:trPr>
          <w:jc w:val="center"/>
        </w:trPr>
        <w:tc>
          <w:tcPr>
            <w:tcW w:w="5000" w:type="pct"/>
            <w:gridSpan w:val="4"/>
            <w:shd w:val="clear" w:color="auto" w:fill="FFE1F0"/>
            <w:vAlign w:val="center"/>
          </w:tcPr>
          <w:p w14:paraId="236CCF9D" w14:textId="77777777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jc w:val="center"/>
              <w:rPr>
                <w:rFonts w:ascii="Roboto" w:hAnsi="Roboto" w:cs="Arial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/>
                <w:bCs/>
                <w:color w:val="404040" w:themeColor="text1" w:themeTint="BF"/>
                <w:sz w:val="20"/>
                <w:szCs w:val="20"/>
                <w:lang w:val="en-GB"/>
              </w:rPr>
              <w:lastRenderedPageBreak/>
              <w:t>TO BE COMPLETED BY THE MANAGER</w:t>
            </w:r>
          </w:p>
        </w:tc>
      </w:tr>
      <w:tr w:rsidR="00321CA6" w:rsidRPr="00321CA6" w14:paraId="3E6D2137" w14:textId="77777777" w:rsidTr="00684D92">
        <w:trPr>
          <w:trHeight w:val="720"/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6E328BBE" w14:textId="77777777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Incident reported to Department of Health and Ageing?</w:t>
            </w:r>
          </w:p>
        </w:tc>
        <w:tc>
          <w:tcPr>
            <w:tcW w:w="1448" w:type="pct"/>
            <w:shd w:val="clear" w:color="auto" w:fill="auto"/>
          </w:tcPr>
          <w:p w14:paraId="2427E74B" w14:textId="77777777" w:rsidR="00321CA6" w:rsidRPr="00321CA6" w:rsidRDefault="008A0A49" w:rsidP="00321CA6">
            <w:pPr>
              <w:ind w:left="36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sdt>
              <w:sdtPr>
                <w:rPr>
                  <w:rFonts w:eastAsia="Arial Unicode MS" w:cstheme="minorHAnsi"/>
                  <w:color w:val="404040" w:themeColor="text1" w:themeTint="BF"/>
                  <w:sz w:val="20"/>
                  <w:szCs w:val="20"/>
                  <w:lang w:val="en-GB"/>
                </w:rPr>
                <w:id w:val="2011104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CA6" w:rsidRPr="00321C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21CA6" w:rsidRPr="00321CA6"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  <w:t xml:space="preserve"> Yes</w:t>
            </w:r>
          </w:p>
          <w:p w14:paraId="3698A8FF" w14:textId="7691B866" w:rsidR="00321CA6" w:rsidRPr="00321CA6" w:rsidRDefault="008A0A49" w:rsidP="00321CA6">
            <w:pPr>
              <w:ind w:left="36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sdt>
              <w:sdtPr>
                <w:rPr>
                  <w:rFonts w:eastAsia="Arial Unicode MS" w:cstheme="minorHAnsi"/>
                  <w:color w:val="404040" w:themeColor="text1" w:themeTint="BF"/>
                  <w:sz w:val="20"/>
                  <w:szCs w:val="20"/>
                  <w:lang w:val="en-GB"/>
                </w:rPr>
                <w:id w:val="131698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CA6" w:rsidRPr="00321C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21CA6" w:rsidRPr="00321CA6"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  <w:t xml:space="preserve"> No</w:t>
            </w:r>
          </w:p>
        </w:tc>
        <w:tc>
          <w:tcPr>
            <w:tcW w:w="1098" w:type="pct"/>
            <w:shd w:val="clear" w:color="auto" w:fill="FFE1F0"/>
            <w:vAlign w:val="center"/>
          </w:tcPr>
          <w:p w14:paraId="199800CD" w14:textId="77777777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Date and time reported</w:t>
            </w:r>
          </w:p>
        </w:tc>
        <w:tc>
          <w:tcPr>
            <w:tcW w:w="1409" w:type="pct"/>
            <w:shd w:val="clear" w:color="auto" w:fill="auto"/>
          </w:tcPr>
          <w:p w14:paraId="77637ADB" w14:textId="5F315886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21CA6" w:rsidRPr="00321CA6" w14:paraId="22F9E5F4" w14:textId="77777777" w:rsidTr="00684D92">
        <w:trPr>
          <w:trHeight w:val="720"/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7BA005FB" w14:textId="77777777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Incident reported to Department of Health and Police?</w:t>
            </w:r>
          </w:p>
        </w:tc>
        <w:tc>
          <w:tcPr>
            <w:tcW w:w="1448" w:type="pct"/>
            <w:shd w:val="clear" w:color="auto" w:fill="auto"/>
          </w:tcPr>
          <w:p w14:paraId="45126791" w14:textId="77777777" w:rsidR="00321CA6" w:rsidRPr="00321CA6" w:rsidRDefault="008A0A49" w:rsidP="00321CA6">
            <w:pPr>
              <w:ind w:left="36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sdt>
              <w:sdtPr>
                <w:rPr>
                  <w:rFonts w:eastAsia="Arial Unicode MS" w:cstheme="minorHAnsi"/>
                  <w:color w:val="404040" w:themeColor="text1" w:themeTint="BF"/>
                  <w:sz w:val="20"/>
                  <w:szCs w:val="20"/>
                  <w:lang w:val="en-GB"/>
                </w:rPr>
                <w:id w:val="3742706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CA6" w:rsidRPr="00321C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21CA6" w:rsidRPr="00321CA6"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  <w:t xml:space="preserve"> Yes</w:t>
            </w:r>
          </w:p>
          <w:p w14:paraId="6E1C0967" w14:textId="77777777" w:rsidR="00321CA6" w:rsidRPr="00321CA6" w:rsidRDefault="008A0A49" w:rsidP="00321CA6">
            <w:pPr>
              <w:ind w:left="36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sdt>
              <w:sdtPr>
                <w:rPr>
                  <w:rFonts w:eastAsia="Arial Unicode MS" w:cstheme="minorHAnsi"/>
                  <w:color w:val="404040" w:themeColor="text1" w:themeTint="BF"/>
                  <w:sz w:val="20"/>
                  <w:szCs w:val="20"/>
                  <w:lang w:val="en-GB"/>
                </w:rPr>
                <w:id w:val="-1601625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21CA6" w:rsidRPr="00321CA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GB"/>
                  </w:rPr>
                  <w:t>☐</w:t>
                </w:r>
              </w:sdtContent>
            </w:sdt>
            <w:r w:rsidR="00321CA6" w:rsidRPr="00321CA6"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  <w:t xml:space="preserve"> No</w:t>
            </w:r>
          </w:p>
          <w:p w14:paraId="44A1AB8E" w14:textId="40A7EFDD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</w:p>
        </w:tc>
        <w:tc>
          <w:tcPr>
            <w:tcW w:w="1098" w:type="pct"/>
            <w:shd w:val="clear" w:color="auto" w:fill="FFE1F0"/>
            <w:vAlign w:val="center"/>
          </w:tcPr>
          <w:p w14:paraId="093F393C" w14:textId="77777777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Date and time reported</w:t>
            </w:r>
          </w:p>
        </w:tc>
        <w:tc>
          <w:tcPr>
            <w:tcW w:w="1409" w:type="pct"/>
            <w:shd w:val="clear" w:color="auto" w:fill="auto"/>
          </w:tcPr>
          <w:p w14:paraId="598373AF" w14:textId="031DF38F" w:rsidR="00321CA6" w:rsidRPr="00321CA6" w:rsidRDefault="00321CA6" w:rsidP="00321CA6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21CA6" w:rsidRPr="00321CA6" w14:paraId="30F78EE6" w14:textId="77777777" w:rsidTr="00684D92">
        <w:trPr>
          <w:trHeight w:val="720"/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67F79243" w14:textId="77777777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bCs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Date and time of investigation form completed</w:t>
            </w:r>
          </w:p>
        </w:tc>
        <w:tc>
          <w:tcPr>
            <w:tcW w:w="3955" w:type="pct"/>
            <w:gridSpan w:val="3"/>
            <w:shd w:val="clear" w:color="auto" w:fill="auto"/>
          </w:tcPr>
          <w:p w14:paraId="1FB2FF44" w14:textId="4361DEC8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21CA6" w:rsidRPr="00321CA6" w14:paraId="2A32CDF5" w14:textId="77777777" w:rsidTr="00684D92">
        <w:trPr>
          <w:trHeight w:val="720"/>
          <w:jc w:val="center"/>
        </w:trPr>
        <w:tc>
          <w:tcPr>
            <w:tcW w:w="1045" w:type="pct"/>
            <w:shd w:val="clear" w:color="auto" w:fill="FFE1F0"/>
            <w:vAlign w:val="center"/>
          </w:tcPr>
          <w:p w14:paraId="2431D410" w14:textId="77777777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Signature of manager</w:t>
            </w:r>
          </w:p>
        </w:tc>
        <w:tc>
          <w:tcPr>
            <w:tcW w:w="1448" w:type="pct"/>
            <w:shd w:val="clear" w:color="auto" w:fill="auto"/>
          </w:tcPr>
          <w:p w14:paraId="26A140BB" w14:textId="20C2645C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  <w:tc>
          <w:tcPr>
            <w:tcW w:w="1098" w:type="pct"/>
            <w:shd w:val="clear" w:color="auto" w:fill="FFE1F0"/>
            <w:vAlign w:val="center"/>
          </w:tcPr>
          <w:p w14:paraId="133D1463" w14:textId="77777777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Roboto" w:eastAsia="Arial Unicode MS" w:hAnsi="Roboto" w:cstheme="minorHAnsi"/>
                <w:bCs/>
                <w:color w:val="404040" w:themeColor="text1" w:themeTint="BF"/>
                <w:sz w:val="20"/>
                <w:szCs w:val="20"/>
                <w:lang w:val="en-GB"/>
              </w:rPr>
              <w:t>Date signed</w:t>
            </w:r>
          </w:p>
        </w:tc>
        <w:tc>
          <w:tcPr>
            <w:tcW w:w="1409" w:type="pct"/>
          </w:tcPr>
          <w:p w14:paraId="2943D443" w14:textId="6595B546" w:rsidR="00321CA6" w:rsidRPr="00321CA6" w:rsidRDefault="00321CA6" w:rsidP="00684D92">
            <w:pPr>
              <w:tabs>
                <w:tab w:val="left" w:pos="180"/>
              </w:tabs>
              <w:ind w:left="0" w:right="29" w:firstLine="0"/>
              <w:rPr>
                <w:rFonts w:eastAsia="Arial Unicode MS" w:cstheme="minorHAnsi"/>
                <w:color w:val="404040" w:themeColor="text1" w:themeTint="BF"/>
                <w:sz w:val="20"/>
                <w:szCs w:val="20"/>
                <w:lang w:val="en-GB"/>
              </w:rPr>
            </w:pP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321C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3E16F04" w14:textId="5D7D09D5" w:rsidR="001166CD" w:rsidRDefault="001166CD" w:rsidP="002C29D6">
      <w:pPr>
        <w:spacing w:before="120" w:after="120"/>
        <w:jc w:val="center"/>
        <w:rPr>
          <w:rFonts w:ascii="Roboto" w:eastAsia="Times New Roman" w:hAnsi="Roboto" w:cstheme="minorHAnsi"/>
          <w:color w:val="A6A6A6"/>
          <w:sz w:val="20"/>
          <w:szCs w:val="20"/>
        </w:rPr>
      </w:pPr>
    </w:p>
    <w:p w14:paraId="2EDE1426" w14:textId="2AC864A3" w:rsidR="00162649" w:rsidRPr="002C29D6" w:rsidRDefault="002C29D6" w:rsidP="002C29D6">
      <w:pPr>
        <w:spacing w:before="120" w:after="120"/>
        <w:jc w:val="center"/>
        <w:rPr>
          <w:rFonts w:ascii="Roboto" w:hAnsi="Roboto" w:cstheme="minorHAnsi"/>
          <w:color w:val="A6A6A6" w:themeColor="background1" w:themeShade="A6"/>
          <w:sz w:val="20"/>
          <w:szCs w:val="20"/>
        </w:rPr>
      </w:pPr>
      <w:r w:rsidRPr="002C29D6">
        <w:rPr>
          <w:rFonts w:ascii="Roboto" w:eastAsia="Times New Roman" w:hAnsi="Roboto" w:cstheme="minorHAnsi"/>
          <w:color w:val="A6A6A6"/>
          <w:sz w:val="20"/>
          <w:szCs w:val="20"/>
        </w:rPr>
        <w:t>End</w:t>
      </w:r>
      <w:r w:rsidR="009009C2" w:rsidRPr="002C29D6">
        <w:rPr>
          <w:rFonts w:ascii="Roboto" w:hAnsi="Roboto" w:cstheme="minorHAnsi"/>
          <w:color w:val="A6A6A6" w:themeColor="background1" w:themeShade="A6"/>
          <w:sz w:val="20"/>
          <w:szCs w:val="20"/>
        </w:rPr>
        <w:t xml:space="preserve"> of </w:t>
      </w:r>
      <w:r w:rsidR="00321CA6">
        <w:rPr>
          <w:rFonts w:ascii="Roboto" w:hAnsi="Roboto" w:cstheme="minorHAnsi"/>
          <w:color w:val="A6A6A6" w:themeColor="background1" w:themeShade="A6"/>
          <w:sz w:val="20"/>
          <w:szCs w:val="20"/>
        </w:rPr>
        <w:t>Incident Report</w:t>
      </w:r>
      <w:r w:rsidR="009009C2" w:rsidRPr="002C29D6">
        <w:rPr>
          <w:rFonts w:ascii="Roboto" w:hAnsi="Roboto" w:cstheme="minorHAnsi"/>
          <w:color w:val="A6A6A6" w:themeColor="background1" w:themeShade="A6"/>
          <w:sz w:val="20"/>
          <w:szCs w:val="20"/>
        </w:rPr>
        <w:t xml:space="preserve"> Form</w:t>
      </w:r>
    </w:p>
    <w:sectPr w:rsidR="00162649" w:rsidRPr="002C29D6" w:rsidSect="00321C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1B27E" w14:textId="77777777" w:rsidR="008A0A49" w:rsidRDefault="008A0A49" w:rsidP="009009C2">
      <w:pPr>
        <w:spacing w:after="0" w:line="240" w:lineRule="auto"/>
      </w:pPr>
      <w:r>
        <w:separator/>
      </w:r>
    </w:p>
  </w:endnote>
  <w:endnote w:type="continuationSeparator" w:id="0">
    <w:p w14:paraId="5E9CE782" w14:textId="77777777" w:rsidR="008A0A49" w:rsidRDefault="008A0A49" w:rsidP="009009C2">
      <w:pPr>
        <w:spacing w:after="0" w:line="240" w:lineRule="auto"/>
      </w:pPr>
      <w:r>
        <w:continuationSeparator/>
      </w:r>
    </w:p>
  </w:endnote>
  <w:endnote w:type="continuationNotice" w:id="1">
    <w:p w14:paraId="3C17331D" w14:textId="77777777" w:rsidR="008A0A49" w:rsidRDefault="008A0A4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64D61" w14:textId="77777777" w:rsidR="00532254" w:rsidRPr="002872AA" w:rsidRDefault="001152F1" w:rsidP="0053225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Hazard Identification Report Form</w:t>
    </w:r>
    <w:r w:rsidRPr="002872AA">
      <w:rPr>
        <w:color w:val="808080" w:themeColor="background1" w:themeShade="80"/>
        <w:sz w:val="18"/>
      </w:rPr>
      <w:tab/>
      <w:t xml:space="preserve">Version </w:t>
    </w:r>
    <w:r>
      <w:rPr>
        <w:color w:val="808080" w:themeColor="background1" w:themeShade="80"/>
        <w:sz w:val="18"/>
      </w:rPr>
      <w:t>1.0</w:t>
    </w:r>
    <w:r w:rsidRPr="002872AA">
      <w:rPr>
        <w:color w:val="808080" w:themeColor="background1" w:themeShade="80"/>
        <w:sz w:val="18"/>
      </w:rPr>
      <w:t xml:space="preserve"> Produced </w:t>
    </w:r>
    <w:r>
      <w:rPr>
        <w:color w:val="808080" w:themeColor="background1" w:themeShade="80"/>
        <w:sz w:val="18"/>
      </w:rPr>
      <w:t>31 March 2022</w:t>
    </w:r>
  </w:p>
  <w:p w14:paraId="5E73612C" w14:textId="77777777" w:rsidR="008B2A75" w:rsidRPr="008B2A75" w:rsidRDefault="001152F1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Pr="002872AA">
      <w:rPr>
        <w:rFonts w:cstheme="minorHAnsi"/>
        <w:noProof/>
        <w:color w:val="808080" w:themeColor="background1" w:themeShade="80"/>
        <w:sz w:val="18"/>
      </w:rPr>
      <w:t>©</w:t>
    </w:r>
    <w:r w:rsidRPr="002872AA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Compliant Learning Resource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786C0" w14:textId="77777777" w:rsidR="008E0CE3" w:rsidRPr="000055D1" w:rsidRDefault="00321CA6" w:rsidP="008E0CE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Incident Report</w:t>
    </w:r>
    <w:r w:rsidR="001152F1">
      <w:rPr>
        <w:color w:val="808080" w:themeColor="background1" w:themeShade="80"/>
        <w:sz w:val="18"/>
      </w:rPr>
      <w:t xml:space="preserve"> Form</w:t>
    </w:r>
    <w:r w:rsidR="001152F1" w:rsidRPr="002872AA">
      <w:rPr>
        <w:color w:val="808080" w:themeColor="background1" w:themeShade="80"/>
        <w:sz w:val="18"/>
      </w:rPr>
      <w:tab/>
    </w:r>
    <w:r w:rsidR="008E0CE3" w:rsidRPr="00C63CFB">
      <w:rPr>
        <w:color w:val="808080" w:themeColor="background1" w:themeShade="80"/>
        <w:sz w:val="18"/>
      </w:rPr>
      <w:t>Version 1.</w:t>
    </w:r>
    <w:r w:rsidR="008E0CE3">
      <w:rPr>
        <w:color w:val="808080" w:themeColor="background1" w:themeShade="80"/>
        <w:sz w:val="18"/>
      </w:rPr>
      <w:t>1</w:t>
    </w:r>
    <w:r w:rsidR="008E0CE3" w:rsidRPr="00C63CFB">
      <w:rPr>
        <w:color w:val="808080" w:themeColor="background1" w:themeShade="80"/>
        <w:sz w:val="18"/>
      </w:rPr>
      <w:t xml:space="preserve"> Produced </w:t>
    </w:r>
    <w:r w:rsidR="008E0CE3">
      <w:rPr>
        <w:color w:val="808080" w:themeColor="background1" w:themeShade="80"/>
        <w:sz w:val="18"/>
      </w:rPr>
      <w:t>on 1st Nov</w:t>
    </w:r>
    <w:r w:rsidR="008E0CE3" w:rsidRPr="00C63CFB">
      <w:rPr>
        <w:color w:val="808080" w:themeColor="background1" w:themeShade="80"/>
        <w:sz w:val="18"/>
      </w:rPr>
      <w:t xml:space="preserve"> 202</w:t>
    </w:r>
    <w:r w:rsidR="008E0CE3">
      <w:rPr>
        <w:color w:val="808080" w:themeColor="background1" w:themeShade="80"/>
        <w:sz w:val="18"/>
      </w:rPr>
      <w:t>3</w:t>
    </w:r>
  </w:p>
  <w:p w14:paraId="031EF5C8" w14:textId="2684EB94" w:rsidR="00806228" w:rsidRPr="00806228" w:rsidRDefault="009009C2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="001152F1" w:rsidRPr="002872AA">
      <w:rPr>
        <w:noProof/>
        <w:color w:val="808080" w:themeColor="background1" w:themeShade="80"/>
        <w:sz w:val="18"/>
      </w:rPr>
      <w:tab/>
    </w:r>
    <w:r w:rsidR="008E0CE3" w:rsidRPr="000055D1">
      <w:rPr>
        <w:rFonts w:cstheme="minorHAnsi"/>
        <w:noProof/>
        <w:color w:val="808080" w:themeColor="background1" w:themeShade="80"/>
        <w:sz w:val="18"/>
      </w:rPr>
      <w:t>©</w:t>
    </w:r>
    <w:r w:rsidR="008E0CE3" w:rsidRPr="000055D1">
      <w:rPr>
        <w:noProof/>
        <w:color w:val="808080" w:themeColor="background1" w:themeShade="80"/>
        <w:sz w:val="18"/>
      </w:rPr>
      <w:t xml:space="preserve"> </w:t>
    </w:r>
    <w:r w:rsidR="008E0CE3">
      <w:rPr>
        <w:noProof/>
        <w:color w:val="808080" w:themeColor="background1" w:themeShade="80"/>
        <w:sz w:val="18"/>
      </w:rPr>
      <w:t>Harvard Management Institute Pty Lt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A6582" w14:textId="77777777" w:rsidR="008E0CE3" w:rsidRPr="000055D1" w:rsidRDefault="00321CA6" w:rsidP="008E0CE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Incident Report</w:t>
    </w:r>
    <w:r w:rsidR="009009C2">
      <w:rPr>
        <w:color w:val="808080" w:themeColor="background1" w:themeShade="80"/>
        <w:sz w:val="18"/>
      </w:rPr>
      <w:t xml:space="preserve"> Form</w:t>
    </w:r>
    <w:r w:rsidR="009009C2" w:rsidRPr="002872AA">
      <w:rPr>
        <w:color w:val="808080" w:themeColor="background1" w:themeShade="80"/>
        <w:sz w:val="18"/>
      </w:rPr>
      <w:tab/>
    </w:r>
    <w:r w:rsidR="008E0CE3" w:rsidRPr="00C63CFB">
      <w:rPr>
        <w:color w:val="808080" w:themeColor="background1" w:themeShade="80"/>
        <w:sz w:val="18"/>
      </w:rPr>
      <w:t>Version 1.</w:t>
    </w:r>
    <w:r w:rsidR="008E0CE3">
      <w:rPr>
        <w:color w:val="808080" w:themeColor="background1" w:themeShade="80"/>
        <w:sz w:val="18"/>
      </w:rPr>
      <w:t>1</w:t>
    </w:r>
    <w:r w:rsidR="008E0CE3" w:rsidRPr="00C63CFB">
      <w:rPr>
        <w:color w:val="808080" w:themeColor="background1" w:themeShade="80"/>
        <w:sz w:val="18"/>
      </w:rPr>
      <w:t xml:space="preserve"> Produced </w:t>
    </w:r>
    <w:r w:rsidR="008E0CE3">
      <w:rPr>
        <w:color w:val="808080" w:themeColor="background1" w:themeShade="80"/>
        <w:sz w:val="18"/>
      </w:rPr>
      <w:t>on 1st Nov</w:t>
    </w:r>
    <w:r w:rsidR="008E0CE3" w:rsidRPr="00C63CFB">
      <w:rPr>
        <w:color w:val="808080" w:themeColor="background1" w:themeShade="80"/>
        <w:sz w:val="18"/>
      </w:rPr>
      <w:t xml:space="preserve"> 202</w:t>
    </w:r>
    <w:r w:rsidR="008E0CE3">
      <w:rPr>
        <w:color w:val="808080" w:themeColor="background1" w:themeShade="80"/>
        <w:sz w:val="18"/>
      </w:rPr>
      <w:t>3</w:t>
    </w:r>
  </w:p>
  <w:p w14:paraId="646D4E1D" w14:textId="5BC4E77E" w:rsidR="00DC2C8B" w:rsidRPr="009009C2" w:rsidRDefault="007178E1" w:rsidP="009009C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7178E1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9009C2" w:rsidRPr="002872AA">
      <w:rPr>
        <w:noProof/>
        <w:color w:val="808080" w:themeColor="background1" w:themeShade="80"/>
        <w:sz w:val="18"/>
      </w:rPr>
      <w:tab/>
    </w:r>
    <w:r w:rsidR="009009C2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7963381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009C2" w:rsidRPr="002872AA">
          <w:rPr>
            <w:color w:val="808080" w:themeColor="background1" w:themeShade="80"/>
            <w:sz w:val="18"/>
          </w:rPr>
          <w:fldChar w:fldCharType="begin"/>
        </w:r>
        <w:r w:rsidR="009009C2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9009C2" w:rsidRPr="002872AA">
          <w:rPr>
            <w:color w:val="808080" w:themeColor="background1" w:themeShade="80"/>
            <w:sz w:val="18"/>
          </w:rPr>
          <w:fldChar w:fldCharType="separate"/>
        </w:r>
        <w:r w:rsidR="009009C2">
          <w:rPr>
            <w:color w:val="808080" w:themeColor="background1" w:themeShade="80"/>
            <w:sz w:val="18"/>
          </w:rPr>
          <w:t>2</w:t>
        </w:r>
        <w:r w:rsidR="009009C2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4BA87" w14:textId="77777777" w:rsidR="008A0A49" w:rsidRDefault="008A0A49" w:rsidP="009009C2">
      <w:pPr>
        <w:spacing w:after="0" w:line="240" w:lineRule="auto"/>
      </w:pPr>
      <w:r>
        <w:separator/>
      </w:r>
    </w:p>
  </w:footnote>
  <w:footnote w:type="continuationSeparator" w:id="0">
    <w:p w14:paraId="65CAA3E3" w14:textId="77777777" w:rsidR="008A0A49" w:rsidRDefault="008A0A49" w:rsidP="009009C2">
      <w:pPr>
        <w:spacing w:after="0" w:line="240" w:lineRule="auto"/>
      </w:pPr>
      <w:r>
        <w:continuationSeparator/>
      </w:r>
    </w:p>
  </w:footnote>
  <w:footnote w:type="continuationNotice" w:id="1">
    <w:p w14:paraId="14337B1F" w14:textId="77777777" w:rsidR="008A0A49" w:rsidRDefault="008A0A4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416598" w14:textId="77777777" w:rsidR="00610948" w:rsidRDefault="006109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D22F8" w14:textId="100E39B6" w:rsidR="00B8112D" w:rsidRDefault="008A0A49" w:rsidP="00193CED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8A929" w14:textId="4C762CBD" w:rsidR="00DC2C8B" w:rsidRDefault="009009C2" w:rsidP="009009C2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6C9F1A09" wp14:editId="6122E2E9">
          <wp:extent cx="1568450" cy="156845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8450" cy="15684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D6B8A"/>
    <w:multiLevelType w:val="hybridMultilevel"/>
    <w:tmpl w:val="D5D4B7F4"/>
    <w:lvl w:ilvl="0" w:tplc="8368D66E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33D43"/>
    <w:multiLevelType w:val="hybridMultilevel"/>
    <w:tmpl w:val="677A1A26"/>
    <w:lvl w:ilvl="0" w:tplc="72FEE18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D73329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sDA0MjO0sDSwNDNW0lEKTi0uzszPAymwrAUAh1H12iwAAAA="/>
  </w:docVars>
  <w:rsids>
    <w:rsidRoot w:val="009009C2"/>
    <w:rsid w:val="001152F1"/>
    <w:rsid w:val="001166CD"/>
    <w:rsid w:val="00125F6A"/>
    <w:rsid w:val="00135A87"/>
    <w:rsid w:val="00162649"/>
    <w:rsid w:val="00196C0B"/>
    <w:rsid w:val="001A0A60"/>
    <w:rsid w:val="001A484C"/>
    <w:rsid w:val="002257CD"/>
    <w:rsid w:val="002C29D6"/>
    <w:rsid w:val="00321CA6"/>
    <w:rsid w:val="003D588F"/>
    <w:rsid w:val="003F3E7F"/>
    <w:rsid w:val="00416EF1"/>
    <w:rsid w:val="00422AB0"/>
    <w:rsid w:val="0045160E"/>
    <w:rsid w:val="00457BD6"/>
    <w:rsid w:val="005310CD"/>
    <w:rsid w:val="00571282"/>
    <w:rsid w:val="005C4294"/>
    <w:rsid w:val="00610948"/>
    <w:rsid w:val="006809B5"/>
    <w:rsid w:val="006E08D3"/>
    <w:rsid w:val="006F1F01"/>
    <w:rsid w:val="007178E1"/>
    <w:rsid w:val="0079788A"/>
    <w:rsid w:val="00800574"/>
    <w:rsid w:val="00813C82"/>
    <w:rsid w:val="008A0A49"/>
    <w:rsid w:val="008E0CE3"/>
    <w:rsid w:val="009009C2"/>
    <w:rsid w:val="00983FB3"/>
    <w:rsid w:val="009F225D"/>
    <w:rsid w:val="00A104F3"/>
    <w:rsid w:val="00A33392"/>
    <w:rsid w:val="00B072A9"/>
    <w:rsid w:val="00BA6CE8"/>
    <w:rsid w:val="00BD5B87"/>
    <w:rsid w:val="00C16C59"/>
    <w:rsid w:val="00C20A71"/>
    <w:rsid w:val="00C379F8"/>
    <w:rsid w:val="00C65C66"/>
    <w:rsid w:val="00C80998"/>
    <w:rsid w:val="00C83276"/>
    <w:rsid w:val="00D916D9"/>
    <w:rsid w:val="00DA08F0"/>
    <w:rsid w:val="00E30D3F"/>
    <w:rsid w:val="00E55970"/>
    <w:rsid w:val="00E91830"/>
    <w:rsid w:val="00EB2674"/>
    <w:rsid w:val="00F07EC1"/>
    <w:rsid w:val="00F92801"/>
    <w:rsid w:val="00FF2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587920"/>
  <w15:chartTrackingRefBased/>
  <w15:docId w15:val="{1F1D6CE0-5858-4E50-8FCF-70511D536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9C2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09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09C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9009C2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9C2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9009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9C2"/>
    <w:rPr>
      <w:lang w:val="en-AU"/>
    </w:rPr>
  </w:style>
  <w:style w:type="table" w:customStyle="1" w:styleId="CompliantTableGrid3">
    <w:name w:val="Compliant Table Grid3"/>
    <w:basedOn w:val="TableNormal"/>
    <w:next w:val="TableGrid"/>
    <w:uiPriority w:val="39"/>
    <w:rsid w:val="002C29D6"/>
    <w:pPr>
      <w:spacing w:before="120" w:after="120" w:line="276" w:lineRule="auto"/>
      <w:ind w:left="792" w:right="101" w:hanging="360"/>
    </w:pPr>
    <w:rPr>
      <w:rFonts w:ascii="Calibri" w:eastAsia="Calibri" w:hAnsi="Calibri" w:cs="Times New Roman"/>
      <w:color w:val="0D0D0D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A104F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20A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0A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0A71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0A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0A71"/>
    <w:rPr>
      <w:b/>
      <w:bCs/>
      <w:sz w:val="20"/>
      <w:szCs w:val="20"/>
      <w:lang w:val="en-AU"/>
    </w:rPr>
  </w:style>
  <w:style w:type="table" w:customStyle="1" w:styleId="ARATable2">
    <w:name w:val="ARA Table2"/>
    <w:basedOn w:val="TableNormal"/>
    <w:next w:val="TableGrid"/>
    <w:uiPriority w:val="39"/>
    <w:rsid w:val="00321CA6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321CA6"/>
    <w:rPr>
      <w:lang w:val="en-AU"/>
    </w:rPr>
  </w:style>
  <w:style w:type="table" w:customStyle="1" w:styleId="ARATable1">
    <w:name w:val="ARA Table1"/>
    <w:basedOn w:val="TableNormal"/>
    <w:next w:val="TableGrid"/>
    <w:uiPriority w:val="39"/>
    <w:rsid w:val="00321CA6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E0AD73-11CE-40BD-9855-301961631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3ED876-FCF7-4186-BA75-FFF7453399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202</Words>
  <Characters>1044</Characters>
  <Application>Microsoft Office Word</Application>
  <DocSecurity>0</DocSecurity>
  <Lines>111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6</cp:revision>
  <dcterms:created xsi:type="dcterms:W3CDTF">2022-03-20T00:03:00Z</dcterms:created>
  <dcterms:modified xsi:type="dcterms:W3CDTF">2023-12-04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Order">
    <vt:r8>96145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GrammarlyDocumentId">
    <vt:lpwstr>f51d7a86d0021a03f28dcbe384c77e97cf5cdbf2f1241dd3849216464be8870b</vt:lpwstr>
  </property>
</Properties>
</file>